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E3878" w14:textId="74182D81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AD18B4" w:rsidRPr="008265BA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6BF9DCED" wp14:editId="31C52B3A">
            <wp:extent cx="2028825" cy="704850"/>
            <wp:effectExtent l="0" t="0" r="0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93DC4" w14:textId="77777777" w:rsidR="00B17E1D" w:rsidRPr="008265BA" w:rsidRDefault="00B17E1D" w:rsidP="0067178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</w:p>
    <w:p w14:paraId="4ADE3823" w14:textId="11C56402" w:rsidR="00282058" w:rsidRPr="003E2DD4" w:rsidRDefault="0047613C" w:rsidP="00712E9C">
      <w:pPr>
        <w:jc w:val="center"/>
        <w:rPr>
          <w:rFonts w:asciiTheme="minorHAnsi" w:eastAsia="Calibri" w:hAnsiTheme="minorHAnsi" w:cstheme="minorHAnsi"/>
          <w:b/>
          <w:lang w:val="uk-UA" w:eastAsia="en-US"/>
        </w:rPr>
      </w:pPr>
      <w:r w:rsidRPr="00761716">
        <w:rPr>
          <w:rFonts w:asciiTheme="minorHAnsi" w:hAnsiTheme="minorHAnsi" w:cstheme="minorHAnsi"/>
          <w:b/>
          <w:color w:val="000000"/>
          <w:lang w:val="uk-UA"/>
        </w:rPr>
        <w:t>Державна установа</w:t>
      </w:r>
      <w:r w:rsidR="00EF03AD" w:rsidRPr="00761716">
        <w:rPr>
          <w:rFonts w:asciiTheme="minorHAnsi" w:hAnsiTheme="minorHAnsi" w:cstheme="minorHAns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761716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на </w:t>
      </w:r>
      <w:r w:rsidR="00896E6B" w:rsidRPr="00761716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відбір </w:t>
      </w:r>
      <w:r w:rsidR="00D200B3" w:rsidRPr="00761716">
        <w:rPr>
          <w:rFonts w:asciiTheme="minorHAnsi" w:hAnsiTheme="minorHAnsi" w:cstheme="minorHAnsi"/>
          <w:b/>
          <w:color w:val="000000"/>
          <w:lang w:val="uk-UA"/>
        </w:rPr>
        <w:t>консультанта</w:t>
      </w:r>
      <w:r w:rsidR="00B23AAE" w:rsidRPr="00761716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bookmarkStart w:id="0" w:name="_Hlk120613864"/>
      <w:r w:rsidR="0067178C" w:rsidRPr="00761716">
        <w:rPr>
          <w:rFonts w:asciiTheme="minorHAnsi" w:hAnsiTheme="minorHAnsi" w:cstheme="minorHAnsi"/>
          <w:b/>
          <w:color w:val="000000"/>
          <w:lang w:val="uk-UA"/>
        </w:rPr>
        <w:t>з надання експертизи по нормативним документам щодо опортуністичних інфекцій</w:t>
      </w:r>
      <w:bookmarkEnd w:id="0"/>
      <w:r w:rsidR="00712E9C">
        <w:rPr>
          <w:rFonts w:asciiTheme="minorHAnsi" w:eastAsia="Calibri" w:hAnsiTheme="minorHAnsi" w:cstheme="minorHAnsi"/>
          <w:b/>
          <w:lang w:val="uk-UA" w:eastAsia="en-US"/>
        </w:rPr>
        <w:t xml:space="preserve"> </w:t>
      </w:r>
      <w:r w:rsidR="00282058" w:rsidRPr="00761716">
        <w:rPr>
          <w:rFonts w:asciiTheme="minorHAnsi" w:hAnsiTheme="minorHAnsi" w:cstheme="minorHAnsi"/>
          <w:b/>
          <w:lang w:val="uk-UA"/>
        </w:rPr>
        <w:t>в рамках проекту «</w:t>
      </w:r>
      <w:r w:rsidR="00892E9B" w:rsidRPr="00761716">
        <w:rPr>
          <w:rFonts w:asciiTheme="minorHAnsi" w:hAnsiTheme="minorHAnsi" w:cstheme="minorHAnsi"/>
          <w:b/>
          <w:lang w:val="uk-UA"/>
        </w:rPr>
        <w:t>Посилення лікування ВІЛ-інфекції, спроможності лабораторної мережі, замісної підтримуючої терапії та програмного моніторингу в Україні</w:t>
      </w:r>
      <w:r w:rsidR="00761716" w:rsidRPr="00761716">
        <w:rPr>
          <w:rFonts w:asciiTheme="minorHAnsi" w:hAnsiTheme="minorHAnsi" w:cstheme="minorHAnsi"/>
          <w:b/>
          <w:lang w:val="uk-UA"/>
        </w:rPr>
        <w:t xml:space="preserve"> </w:t>
      </w:r>
      <w:r w:rsidR="00892E9B" w:rsidRPr="00761716">
        <w:rPr>
          <w:rFonts w:asciiTheme="minorHAnsi" w:hAnsiTheme="minorHAnsi" w:cstheme="minorHAnsi"/>
          <w:b/>
          <w:lang w:val="uk-UA"/>
        </w:rPr>
        <w:t>в рамках Надзвичайної ініціативи Президента США з надання допомоги у боротьбі з ВІЛ/СНІД (PEPFAR)</w:t>
      </w:r>
      <w:r w:rsidR="00D6345D" w:rsidRPr="00761716">
        <w:rPr>
          <w:rFonts w:asciiTheme="minorHAnsi" w:hAnsiTheme="minorHAnsi" w:cstheme="minorHAnsi"/>
          <w:b/>
          <w:lang w:val="uk-UA"/>
        </w:rPr>
        <w:t>»</w:t>
      </w:r>
    </w:p>
    <w:p w14:paraId="4A1C6CCF" w14:textId="77777777" w:rsidR="00D9532A" w:rsidRPr="00761716" w:rsidRDefault="00D9532A" w:rsidP="00D25FB7">
      <w:pPr>
        <w:pStyle w:val="a3"/>
        <w:shd w:val="clear" w:color="auto" w:fill="FFFFFF"/>
        <w:spacing w:after="0" w:line="240" w:lineRule="auto"/>
        <w:ind w:left="0"/>
        <w:contextualSpacing w:val="0"/>
        <w:jc w:val="center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uk-UA" w:eastAsia="ru-RU"/>
        </w:rPr>
      </w:pPr>
    </w:p>
    <w:p w14:paraId="7E1D5DD8" w14:textId="0F4FBBF4" w:rsidR="00C00CAF" w:rsidRPr="00761716" w:rsidRDefault="00EF03AD" w:rsidP="00AE4D66">
      <w:pPr>
        <w:jc w:val="both"/>
        <w:rPr>
          <w:rFonts w:asciiTheme="minorHAnsi" w:eastAsia="Calibri" w:hAnsiTheme="minorHAnsi" w:cstheme="minorHAnsi"/>
          <w:lang w:eastAsia="en-US"/>
        </w:rPr>
      </w:pPr>
      <w:r w:rsidRPr="00761716">
        <w:rPr>
          <w:rFonts w:asciiTheme="minorHAnsi" w:eastAsia="Calibri" w:hAnsiTheme="minorHAnsi" w:cstheme="minorHAnsi"/>
          <w:b/>
          <w:color w:val="000000"/>
          <w:lang w:val="uk-UA" w:eastAsia="en-US"/>
        </w:rPr>
        <w:t>Назва позиції:</w:t>
      </w:r>
      <w:r w:rsidR="009C32DC" w:rsidRPr="00761716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8A01C9" w:rsidRPr="00761716">
        <w:rPr>
          <w:rFonts w:asciiTheme="minorHAnsi" w:eastAsia="Calibri" w:hAnsiTheme="minorHAnsi" w:cstheme="minorHAnsi"/>
          <w:bCs/>
          <w:color w:val="000000"/>
          <w:lang w:val="uk-UA" w:eastAsia="en-US"/>
        </w:rPr>
        <w:t>К</w:t>
      </w:r>
      <w:r w:rsidR="008A01C9" w:rsidRPr="00761716">
        <w:rPr>
          <w:rFonts w:asciiTheme="minorHAnsi" w:hAnsiTheme="minorHAnsi" w:cstheme="minorHAnsi"/>
          <w:bCs/>
          <w:color w:val="000000"/>
          <w:lang w:val="uk-UA"/>
        </w:rPr>
        <w:t>онсультант</w:t>
      </w:r>
      <w:r w:rsidR="00D6345D" w:rsidRPr="00761716">
        <w:rPr>
          <w:rFonts w:asciiTheme="minorHAnsi" w:hAnsiTheme="minorHAnsi" w:cstheme="minorHAnsi"/>
          <w:bCs/>
          <w:color w:val="000000"/>
          <w:lang w:val="uk-UA"/>
        </w:rPr>
        <w:t xml:space="preserve"> з</w:t>
      </w:r>
      <w:r w:rsidR="0067178C" w:rsidRPr="00761716">
        <w:rPr>
          <w:rFonts w:asciiTheme="minorHAnsi" w:hAnsiTheme="minorHAnsi" w:cstheme="minorHAnsi"/>
          <w:bCs/>
          <w:color w:val="000000"/>
          <w:lang w:val="uk-UA"/>
        </w:rPr>
        <w:t xml:space="preserve"> надання експертизи по нормативним документам щодо опортуністичних інфекцій</w:t>
      </w:r>
    </w:p>
    <w:p w14:paraId="702B442D" w14:textId="77777777" w:rsidR="00EF03AD" w:rsidRPr="00761716" w:rsidRDefault="00EF03AD" w:rsidP="00EF03AD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46E35F25" w14:textId="77777777" w:rsidR="00EF03AD" w:rsidRPr="00761716" w:rsidRDefault="00EF03AD" w:rsidP="00E32EDC">
      <w:pPr>
        <w:spacing w:after="160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761716">
        <w:rPr>
          <w:rFonts w:asciiTheme="minorHAnsi" w:eastAsia="Calibri" w:hAnsiTheme="minorHAnsi" w:cstheme="minorHAnsi"/>
          <w:b/>
          <w:color w:val="000000"/>
          <w:lang w:val="uk-UA" w:eastAsia="en-US"/>
        </w:rPr>
        <w:t>Інформація щодо установи:</w:t>
      </w:r>
    </w:p>
    <w:p w14:paraId="1BC5DE64" w14:textId="77777777" w:rsidR="00EF03AD" w:rsidRPr="00761716" w:rsidRDefault="00EF03AD" w:rsidP="004E5A2F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761716">
        <w:rPr>
          <w:rFonts w:asciiTheme="minorHAnsi" w:eastAsia="Calibri" w:hAnsiTheme="minorHAnsi" w:cstheme="minorHAns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761716">
        <w:rPr>
          <w:rFonts w:asciiTheme="minorHAnsi" w:eastAsia="Calibri" w:hAnsiTheme="minorHAnsi" w:cstheme="minorHAnsi"/>
          <w:color w:val="000000"/>
          <w:lang w:val="uk-UA" w:eastAsia="en-US"/>
        </w:rPr>
        <w:t>)</w:t>
      </w:r>
      <w:r w:rsidRPr="00761716">
        <w:rPr>
          <w:rFonts w:asciiTheme="minorHAnsi" w:eastAsia="Calibri" w:hAnsiTheme="minorHAnsi" w:cstheme="minorHAns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761716">
        <w:rPr>
          <w:rFonts w:asciiTheme="minorHAnsi" w:eastAsia="Calibri" w:hAnsiTheme="minorHAnsi" w:cstheme="minorHAnsi"/>
          <w:color w:val="000000"/>
          <w:lang w:val="uk-UA" w:eastAsia="en-US"/>
        </w:rPr>
        <w:t>cоціально</w:t>
      </w:r>
      <w:proofErr w:type="spellEnd"/>
      <w:r w:rsidRPr="00761716">
        <w:rPr>
          <w:rFonts w:asciiTheme="minorHAnsi" w:eastAsia="Calibri" w:hAnsiTheme="minorHAnsi" w:cstheme="minorHAns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1A1E7BD7" w14:textId="77777777" w:rsidR="00B02CE0" w:rsidRPr="00761716" w:rsidRDefault="00B02CE0" w:rsidP="002618C5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6F6CDCC5" w14:textId="6AA7B4D5" w:rsidR="00CD3306" w:rsidRPr="00761716" w:rsidRDefault="00C2706C" w:rsidP="00761716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761716">
        <w:rPr>
          <w:rFonts w:asciiTheme="minorHAnsi" w:hAnsiTheme="minorHAnsi" w:cstheme="minorHAnsi"/>
          <w:b/>
          <w:bCs/>
          <w:color w:val="000000"/>
          <w:lang w:val="uk-UA"/>
        </w:rPr>
        <w:t>Завдання</w:t>
      </w:r>
      <w:r w:rsidR="00E45D44" w:rsidRPr="00761716">
        <w:rPr>
          <w:rFonts w:asciiTheme="minorHAnsi" w:hAnsiTheme="minorHAnsi" w:cstheme="minorHAnsi"/>
          <w:color w:val="000000"/>
          <w:lang w:val="uk-UA"/>
        </w:rPr>
        <w:t>:</w:t>
      </w:r>
    </w:p>
    <w:p w14:paraId="280C7416" w14:textId="2A293153" w:rsidR="00C34C90" w:rsidRPr="00761716" w:rsidRDefault="005F41BC" w:rsidP="00761716">
      <w:pPr>
        <w:pStyle w:val="af1"/>
        <w:numPr>
          <w:ilvl w:val="0"/>
          <w:numId w:val="30"/>
        </w:numPr>
        <w:rPr>
          <w:rFonts w:asciiTheme="minorHAnsi" w:hAnsiTheme="minorHAnsi" w:cstheme="minorHAnsi"/>
          <w:lang w:val="uk-UA"/>
        </w:rPr>
      </w:pPr>
      <w:r w:rsidRPr="00761716">
        <w:rPr>
          <w:rFonts w:asciiTheme="minorHAnsi" w:hAnsiTheme="minorHAnsi" w:cstheme="minorHAnsi"/>
          <w:lang w:val="uk-UA"/>
        </w:rPr>
        <w:t>Нада</w:t>
      </w:r>
      <w:r w:rsidR="00761716">
        <w:rPr>
          <w:rFonts w:asciiTheme="minorHAnsi" w:hAnsiTheme="minorHAnsi" w:cstheme="minorHAnsi"/>
          <w:lang w:val="uk-UA"/>
        </w:rPr>
        <w:t>ння</w:t>
      </w:r>
      <w:r w:rsidRPr="00761716">
        <w:rPr>
          <w:rFonts w:asciiTheme="minorHAnsi" w:hAnsiTheme="minorHAnsi" w:cstheme="minorHAnsi"/>
          <w:lang w:val="uk-UA"/>
        </w:rPr>
        <w:t xml:space="preserve"> послуг </w:t>
      </w:r>
      <w:r w:rsidR="00C34C90" w:rsidRPr="00761716">
        <w:rPr>
          <w:rFonts w:asciiTheme="minorHAnsi" w:hAnsiTheme="minorHAnsi" w:cstheme="minorHAnsi"/>
          <w:lang w:val="uk-UA"/>
        </w:rPr>
        <w:t>з розробки проектів нормативно-правових актів щодо профілактики, діагностики та лікування опортуністичних інфекцій.</w:t>
      </w:r>
    </w:p>
    <w:p w14:paraId="4D263E8C" w14:textId="44A39B46" w:rsidR="00C34C90" w:rsidRPr="00761716" w:rsidRDefault="00C34C90" w:rsidP="00761716">
      <w:pPr>
        <w:pStyle w:val="af1"/>
        <w:numPr>
          <w:ilvl w:val="0"/>
          <w:numId w:val="30"/>
        </w:numPr>
        <w:rPr>
          <w:rFonts w:asciiTheme="minorHAnsi" w:hAnsiTheme="minorHAnsi" w:cstheme="minorHAnsi"/>
          <w:lang w:val="uk-UA"/>
        </w:rPr>
      </w:pPr>
      <w:r w:rsidRPr="00761716">
        <w:rPr>
          <w:rFonts w:asciiTheme="minorHAnsi" w:hAnsiTheme="minorHAnsi" w:cstheme="minorHAnsi"/>
          <w:lang w:val="uk-UA"/>
        </w:rPr>
        <w:t>Надання послуг з експертної оцінки нормативно-правових актів щодо профілактики, діагностики та лікування опортуністичних інфекцій.</w:t>
      </w:r>
    </w:p>
    <w:p w14:paraId="1768C859" w14:textId="77777777" w:rsidR="00D81EF4" w:rsidRPr="00761716" w:rsidRDefault="00C34C90" w:rsidP="00761716">
      <w:pPr>
        <w:pStyle w:val="af1"/>
        <w:numPr>
          <w:ilvl w:val="0"/>
          <w:numId w:val="30"/>
        </w:numPr>
        <w:rPr>
          <w:rFonts w:asciiTheme="minorHAnsi" w:hAnsiTheme="minorHAnsi" w:cstheme="minorHAnsi"/>
          <w:lang w:val="uk-UA"/>
        </w:rPr>
      </w:pPr>
      <w:r w:rsidRPr="00761716">
        <w:rPr>
          <w:rFonts w:asciiTheme="minorHAnsi" w:hAnsiTheme="minorHAnsi" w:cstheme="minorHAnsi"/>
          <w:lang w:val="uk-UA"/>
        </w:rPr>
        <w:t>Надання пропозицій щодо внесення змін до нормативно-правових актів з профілактики, діагностики та лікування опортуністичних інфекцій</w:t>
      </w:r>
      <w:r w:rsidR="00D81EF4" w:rsidRPr="00761716">
        <w:rPr>
          <w:rFonts w:asciiTheme="minorHAnsi" w:hAnsiTheme="minorHAnsi" w:cstheme="minorHAnsi"/>
          <w:lang w:val="uk-UA"/>
        </w:rPr>
        <w:t>.</w:t>
      </w:r>
    </w:p>
    <w:p w14:paraId="7BEF6087" w14:textId="65489063" w:rsidR="00D81EF4" w:rsidRPr="00761716" w:rsidRDefault="00D81EF4" w:rsidP="00761716">
      <w:pPr>
        <w:pStyle w:val="af1"/>
        <w:numPr>
          <w:ilvl w:val="0"/>
          <w:numId w:val="30"/>
        </w:numPr>
        <w:rPr>
          <w:rFonts w:asciiTheme="minorHAnsi" w:hAnsiTheme="minorHAnsi" w:cstheme="minorHAnsi"/>
          <w:lang w:val="uk-UA"/>
        </w:rPr>
      </w:pPr>
      <w:r w:rsidRPr="00761716">
        <w:rPr>
          <w:rFonts w:asciiTheme="minorHAnsi" w:hAnsiTheme="minorHAnsi" w:cstheme="minorHAnsi"/>
          <w:lang w:val="uk-UA"/>
        </w:rPr>
        <w:t>Надає послуги з аналізу законодавства, надання висновків та консультацій.</w:t>
      </w:r>
    </w:p>
    <w:p w14:paraId="019BF411" w14:textId="2DCFD2C5" w:rsidR="00C34C90" w:rsidRPr="00761716" w:rsidRDefault="00C34C90" w:rsidP="00761716">
      <w:pPr>
        <w:pStyle w:val="af1"/>
        <w:numPr>
          <w:ilvl w:val="0"/>
          <w:numId w:val="30"/>
        </w:numPr>
        <w:rPr>
          <w:rFonts w:asciiTheme="minorHAnsi" w:hAnsiTheme="minorHAnsi" w:cstheme="minorHAnsi"/>
          <w:lang w:val="uk-UA"/>
        </w:rPr>
      </w:pPr>
      <w:r w:rsidRPr="00761716">
        <w:rPr>
          <w:rFonts w:asciiTheme="minorHAnsi" w:hAnsiTheme="minorHAnsi" w:cstheme="minorHAnsi"/>
          <w:lang w:val="uk-UA"/>
        </w:rPr>
        <w:t>Участь в робочих групах щодо розробки нормативно-правових актах.</w:t>
      </w:r>
    </w:p>
    <w:p w14:paraId="169A2E52" w14:textId="77777777" w:rsidR="002C08F5" w:rsidRPr="00761716" w:rsidRDefault="002C08F5" w:rsidP="005F41BC">
      <w:pPr>
        <w:pStyle w:val="a3"/>
        <w:ind w:left="709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</w:p>
    <w:p w14:paraId="7C2CD21A" w14:textId="77777777" w:rsidR="000613A1" w:rsidRPr="00761716" w:rsidRDefault="000613A1" w:rsidP="000613A1">
      <w:pPr>
        <w:pStyle w:val="a3"/>
        <w:spacing w:after="0" w:line="240" w:lineRule="auto"/>
        <w:ind w:left="1414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</w:p>
    <w:p w14:paraId="2BCB0935" w14:textId="77777777" w:rsidR="00E4602B" w:rsidRPr="00761716" w:rsidRDefault="00E4602B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  <w:r w:rsidRPr="00761716">
        <w:rPr>
          <w:rFonts w:asciiTheme="minorHAnsi" w:hAnsiTheme="minorHAnsi" w:cstheme="minorHAnsi"/>
          <w:b/>
          <w:bCs/>
          <w:color w:val="000000"/>
          <w:lang w:val="uk-UA"/>
        </w:rPr>
        <w:t>Вимоги до професійної компетентності:</w:t>
      </w:r>
    </w:p>
    <w:p w14:paraId="272CF02D" w14:textId="77777777" w:rsidR="00D200B3" w:rsidRPr="00761716" w:rsidRDefault="00D200B3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69546D40" w14:textId="6275DF6D" w:rsidR="00C34C90" w:rsidRPr="00761716" w:rsidRDefault="00C34C90" w:rsidP="00D81EF4">
      <w:pPr>
        <w:pStyle w:val="af1"/>
        <w:numPr>
          <w:ilvl w:val="0"/>
          <w:numId w:val="29"/>
        </w:numPr>
        <w:rPr>
          <w:rFonts w:asciiTheme="minorHAnsi" w:hAnsiTheme="minorHAnsi" w:cstheme="minorHAnsi"/>
          <w:lang w:val="uk-UA"/>
        </w:rPr>
      </w:pPr>
      <w:r w:rsidRPr="00761716">
        <w:rPr>
          <w:rFonts w:asciiTheme="minorHAnsi" w:hAnsiTheme="minorHAnsi" w:cstheme="minorHAnsi"/>
          <w:lang w:val="uk-UA"/>
        </w:rPr>
        <w:t>Вища медична освіта.</w:t>
      </w:r>
    </w:p>
    <w:p w14:paraId="20BB4F3E" w14:textId="5F094564" w:rsidR="00761716" w:rsidRPr="00761716" w:rsidRDefault="00761716" w:rsidP="00D81EF4">
      <w:pPr>
        <w:pStyle w:val="af1"/>
        <w:numPr>
          <w:ilvl w:val="0"/>
          <w:numId w:val="29"/>
        </w:numPr>
        <w:rPr>
          <w:rFonts w:asciiTheme="minorHAnsi" w:hAnsiTheme="minorHAnsi" w:cstheme="minorHAnsi"/>
          <w:lang w:val="uk-UA"/>
        </w:rPr>
      </w:pPr>
      <w:r w:rsidRPr="00761716">
        <w:rPr>
          <w:rFonts w:asciiTheme="minorHAnsi" w:hAnsiTheme="minorHAnsi" w:cstheme="minorHAnsi"/>
          <w:lang w:val="uk-UA"/>
        </w:rPr>
        <w:t>Досвід роботи щодо стандартизації медичної документації</w:t>
      </w:r>
      <w:r>
        <w:rPr>
          <w:rFonts w:asciiTheme="minorHAnsi" w:hAnsiTheme="minorHAnsi" w:cstheme="minorHAnsi"/>
          <w:lang w:val="uk-UA"/>
        </w:rPr>
        <w:t>.</w:t>
      </w:r>
    </w:p>
    <w:p w14:paraId="66F02343" w14:textId="01B803A5" w:rsidR="00C34C90" w:rsidRDefault="00761716" w:rsidP="00D81EF4">
      <w:pPr>
        <w:pStyle w:val="af1"/>
        <w:numPr>
          <w:ilvl w:val="0"/>
          <w:numId w:val="29"/>
        </w:numPr>
        <w:rPr>
          <w:rFonts w:asciiTheme="minorHAnsi" w:hAnsiTheme="minorHAnsi" w:cstheme="minorHAnsi"/>
          <w:lang w:val="uk-UA"/>
        </w:rPr>
      </w:pPr>
      <w:r w:rsidRPr="00761716">
        <w:rPr>
          <w:rFonts w:asciiTheme="minorHAnsi" w:hAnsiTheme="minorHAnsi" w:cstheme="minorHAnsi"/>
          <w:lang w:val="uk-UA"/>
        </w:rPr>
        <w:t>Знання законодавчої бази</w:t>
      </w:r>
      <w:r w:rsidR="00C34C90" w:rsidRPr="00761716">
        <w:rPr>
          <w:rFonts w:asciiTheme="minorHAnsi" w:hAnsiTheme="minorHAnsi" w:cstheme="minorHAnsi"/>
          <w:lang w:val="uk-UA"/>
        </w:rPr>
        <w:t xml:space="preserve"> у сфері профілактики та лікування ВІЛ</w:t>
      </w:r>
      <w:r w:rsidRPr="00761716">
        <w:rPr>
          <w:rFonts w:asciiTheme="minorHAnsi" w:hAnsiTheme="minorHAnsi" w:cstheme="minorHAnsi"/>
          <w:lang w:val="uk-UA"/>
        </w:rPr>
        <w:t>-інфекції</w:t>
      </w:r>
      <w:r w:rsidR="00C34C90" w:rsidRPr="00761716">
        <w:rPr>
          <w:rFonts w:asciiTheme="minorHAnsi" w:hAnsiTheme="minorHAnsi" w:cstheme="minorHAnsi"/>
          <w:lang w:val="uk-UA"/>
        </w:rPr>
        <w:t>.</w:t>
      </w:r>
    </w:p>
    <w:p w14:paraId="0B707D27" w14:textId="1A9E23DC" w:rsidR="00761716" w:rsidRPr="00761716" w:rsidRDefault="00761716" w:rsidP="00761716">
      <w:pPr>
        <w:pStyle w:val="af1"/>
        <w:numPr>
          <w:ilvl w:val="0"/>
          <w:numId w:val="29"/>
        </w:numPr>
        <w:rPr>
          <w:rFonts w:asciiTheme="minorHAnsi" w:eastAsia="Calibri" w:hAnsiTheme="minorHAnsi" w:cstheme="minorHAnsi"/>
          <w:bCs/>
          <w:lang w:val="uk-UA" w:eastAsia="en-US"/>
        </w:rPr>
      </w:pPr>
      <w:r w:rsidRPr="00761716">
        <w:rPr>
          <w:rFonts w:asciiTheme="minorHAnsi" w:hAnsiTheme="minorHAnsi" w:cstheme="minorHAnsi"/>
          <w:bCs/>
          <w:color w:val="000000"/>
          <w:lang w:val="uk-UA"/>
        </w:rPr>
        <w:t>Вільне володіння українською мовою.</w:t>
      </w:r>
    </w:p>
    <w:p w14:paraId="1C14D416" w14:textId="33BEB73B" w:rsidR="00607B83" w:rsidRPr="00761716" w:rsidRDefault="00607B83" w:rsidP="00D81EF4">
      <w:pPr>
        <w:pStyle w:val="af1"/>
        <w:numPr>
          <w:ilvl w:val="0"/>
          <w:numId w:val="29"/>
        </w:numPr>
        <w:rPr>
          <w:rFonts w:asciiTheme="minorHAnsi" w:hAnsiTheme="minorHAnsi" w:cstheme="minorHAnsi"/>
          <w:bCs/>
          <w:lang w:val="uk-UA"/>
        </w:rPr>
      </w:pPr>
      <w:r w:rsidRPr="00761716">
        <w:rPr>
          <w:rFonts w:asciiTheme="minorHAnsi" w:hAnsiTheme="minorHAnsi" w:cstheme="minorHAnsi"/>
          <w:bCs/>
          <w:lang w:val="uk-UA"/>
        </w:rPr>
        <w:t>Володіння комп’ютером (робота з MS Office)</w:t>
      </w:r>
      <w:r w:rsidR="00AA3858" w:rsidRPr="00761716">
        <w:rPr>
          <w:rFonts w:asciiTheme="minorHAnsi" w:hAnsiTheme="minorHAnsi" w:cstheme="minorHAnsi"/>
          <w:bCs/>
          <w:lang w:val="uk-UA"/>
        </w:rPr>
        <w:t>.</w:t>
      </w:r>
    </w:p>
    <w:p w14:paraId="1FC8FE2A" w14:textId="77777777" w:rsidR="00607B83" w:rsidRPr="00761716" w:rsidRDefault="00607B83" w:rsidP="00D81EF4">
      <w:pPr>
        <w:pStyle w:val="af1"/>
        <w:numPr>
          <w:ilvl w:val="0"/>
          <w:numId w:val="29"/>
        </w:numPr>
        <w:rPr>
          <w:rFonts w:asciiTheme="minorHAnsi" w:eastAsia="Calibri" w:hAnsiTheme="minorHAnsi" w:cstheme="minorHAnsi"/>
          <w:bCs/>
          <w:lang w:val="uk-UA" w:eastAsia="en-US"/>
        </w:rPr>
      </w:pPr>
      <w:r w:rsidRPr="00761716">
        <w:rPr>
          <w:rFonts w:asciiTheme="minorHAnsi" w:eastAsia="Calibri" w:hAnsiTheme="minorHAnsi" w:cstheme="minorHAnsi"/>
          <w:bCs/>
          <w:lang w:val="uk-UA" w:eastAsia="en-US"/>
        </w:rPr>
        <w:t>Дотримання термінів виконання завдань.</w:t>
      </w:r>
    </w:p>
    <w:p w14:paraId="47B26E4E" w14:textId="72EC25D9" w:rsidR="00C34C90" w:rsidRPr="00761716" w:rsidRDefault="00C34C90" w:rsidP="00D81EF4">
      <w:pPr>
        <w:pStyle w:val="af1"/>
        <w:numPr>
          <w:ilvl w:val="0"/>
          <w:numId w:val="29"/>
        </w:numPr>
        <w:rPr>
          <w:rFonts w:asciiTheme="minorHAnsi" w:eastAsia="Calibri" w:hAnsiTheme="minorHAnsi" w:cstheme="minorHAnsi"/>
          <w:bCs/>
          <w:lang w:val="uk-UA" w:eastAsia="en-US"/>
        </w:rPr>
      </w:pPr>
      <w:r w:rsidRPr="00761716">
        <w:rPr>
          <w:rFonts w:asciiTheme="minorHAnsi" w:hAnsiTheme="minorHAnsi" w:cstheme="minorHAnsi"/>
          <w:bCs/>
          <w:color w:val="000000"/>
          <w:lang w:val="uk-UA"/>
        </w:rPr>
        <w:t>Відповідальність</w:t>
      </w:r>
    </w:p>
    <w:p w14:paraId="1A3D6CC7" w14:textId="4182C61D" w:rsidR="00607B83" w:rsidRPr="00761716" w:rsidRDefault="00607B83" w:rsidP="00AA3858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ind w:left="720"/>
        <w:jc w:val="both"/>
        <w:rPr>
          <w:rFonts w:asciiTheme="minorHAnsi" w:eastAsia="Calibri" w:hAnsiTheme="minorHAnsi" w:cstheme="minorHAnsi"/>
          <w:bCs/>
          <w:lang w:val="uk-UA" w:eastAsia="en-US"/>
        </w:rPr>
      </w:pPr>
    </w:p>
    <w:p w14:paraId="50F72CBD" w14:textId="77777777" w:rsidR="00607B83" w:rsidRPr="00761716" w:rsidRDefault="00607B83" w:rsidP="00607B83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ind w:left="720"/>
        <w:jc w:val="both"/>
        <w:rPr>
          <w:rFonts w:asciiTheme="minorHAnsi" w:eastAsia="Calibri" w:hAnsiTheme="minorHAnsi" w:cstheme="minorHAnsi"/>
          <w:bCs/>
          <w:lang w:val="uk-UA" w:eastAsia="en-US"/>
        </w:rPr>
      </w:pPr>
    </w:p>
    <w:p w14:paraId="356BD5B2" w14:textId="6BBCBD03" w:rsidR="00CD3306" w:rsidRPr="00761716" w:rsidRDefault="00722EAB" w:rsidP="00CD3306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761716">
        <w:rPr>
          <w:rFonts w:asciiTheme="minorHAnsi" w:hAnsiTheme="minorHAnsi" w:cstheme="minorHAnsi"/>
          <w:b/>
          <w:color w:val="000000"/>
          <w:lang w:val="uk-UA"/>
        </w:rPr>
        <w:lastRenderedPageBreak/>
        <w:t>Резюме українською та англійською</w:t>
      </w:r>
      <w:r w:rsidRPr="00761716">
        <w:rPr>
          <w:rFonts w:asciiTheme="minorHAnsi" w:hAnsiTheme="minorHAnsi" w:cstheme="minorHAnsi"/>
          <w:b/>
          <w:lang w:val="uk-UA"/>
        </w:rPr>
        <w:t xml:space="preserve"> мовами</w:t>
      </w:r>
      <w:r w:rsidR="00CD3306" w:rsidRPr="00761716">
        <w:rPr>
          <w:rFonts w:asciiTheme="minorHAnsi" w:hAnsiTheme="minorHAnsi" w:cstheme="minorHAnsi"/>
          <w:b/>
          <w:color w:val="000000"/>
          <w:lang w:val="uk-UA"/>
        </w:rPr>
        <w:t xml:space="preserve"> мають бути надіслані електронною поштою на електронну адресу </w:t>
      </w:r>
      <w:hyperlink r:id="rId7" w:history="1">
        <w:r w:rsidR="00AA3858" w:rsidRPr="00761716">
          <w:rPr>
            <w:rStyle w:val="ad"/>
            <w:rFonts w:asciiTheme="minorHAnsi" w:hAnsiTheme="minorHAnsi" w:cstheme="minorHAnsi"/>
            <w:b/>
            <w:lang w:val="uk-UA"/>
          </w:rPr>
          <w:t>vacancies@phc.org.ua</w:t>
        </w:r>
      </w:hyperlink>
      <w:r w:rsidR="007E7F12" w:rsidRPr="00761716">
        <w:rPr>
          <w:rFonts w:asciiTheme="minorHAnsi" w:hAnsiTheme="minorHAnsi" w:cstheme="minorHAnsi"/>
          <w:b/>
          <w:color w:val="000000"/>
          <w:lang w:val="uk-UA"/>
        </w:rPr>
        <w:t>.</w:t>
      </w:r>
      <w:r w:rsidR="007E7F12" w:rsidRPr="00761716">
        <w:rPr>
          <w:rFonts w:asciiTheme="minorHAnsi" w:hAnsiTheme="minorHAnsi" w:cstheme="minorHAnsi"/>
          <w:color w:val="000000"/>
        </w:rPr>
        <w:t xml:space="preserve"> </w:t>
      </w:r>
      <w:r w:rsidR="00CD3306" w:rsidRPr="00761716">
        <w:rPr>
          <w:rFonts w:asciiTheme="minorHAnsi" w:hAnsiTheme="minorHAnsi" w:cstheme="minorHAnsi"/>
          <w:color w:val="000000"/>
          <w:lang w:val="uk-UA"/>
        </w:rPr>
        <w:t xml:space="preserve">В темі листа, будь ласка, зазначте: </w:t>
      </w:r>
      <w:r w:rsidR="00CD3306" w:rsidRPr="00761716">
        <w:rPr>
          <w:rFonts w:asciiTheme="minorHAnsi" w:hAnsiTheme="minorHAnsi" w:cstheme="minorHAnsi"/>
          <w:b/>
          <w:color w:val="000000"/>
          <w:lang w:val="uk-UA"/>
        </w:rPr>
        <w:t>«</w:t>
      </w:r>
      <w:r w:rsidR="003E2DD4" w:rsidRPr="003E2DD4">
        <w:rPr>
          <w:rFonts w:asciiTheme="minorHAnsi" w:hAnsiTheme="minorHAnsi" w:cstheme="minorHAnsi"/>
          <w:b/>
          <w:color w:val="000000"/>
        </w:rPr>
        <w:t>30</w:t>
      </w:r>
      <w:r w:rsidR="00D200B3" w:rsidRPr="00761716">
        <w:rPr>
          <w:rFonts w:asciiTheme="minorHAnsi" w:hAnsiTheme="minorHAnsi" w:cstheme="minorHAnsi"/>
          <w:b/>
          <w:color w:val="000000"/>
          <w:lang w:val="uk-UA"/>
        </w:rPr>
        <w:t>-</w:t>
      </w:r>
      <w:r w:rsidR="003855DD" w:rsidRPr="00761716">
        <w:rPr>
          <w:rFonts w:asciiTheme="minorHAnsi" w:hAnsiTheme="minorHAnsi" w:cstheme="minorHAnsi"/>
          <w:b/>
          <w:color w:val="000000"/>
          <w:lang w:val="uk-UA"/>
        </w:rPr>
        <w:t>202</w:t>
      </w:r>
      <w:r w:rsidR="00C34C90" w:rsidRPr="00761716">
        <w:rPr>
          <w:rFonts w:asciiTheme="minorHAnsi" w:hAnsiTheme="minorHAnsi" w:cstheme="minorHAnsi"/>
          <w:b/>
          <w:color w:val="000000"/>
          <w:lang w:val="uk-UA"/>
        </w:rPr>
        <w:t>3</w:t>
      </w:r>
      <w:r w:rsidR="00721083" w:rsidRPr="00761716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67178C" w:rsidRPr="00761716">
        <w:rPr>
          <w:rFonts w:asciiTheme="minorHAnsi" w:eastAsia="Calibri" w:hAnsiTheme="minorHAnsi" w:cstheme="minorHAnsi"/>
          <w:bCs/>
          <w:color w:val="000000"/>
          <w:lang w:val="uk-UA" w:eastAsia="en-US"/>
        </w:rPr>
        <w:t>К</w:t>
      </w:r>
      <w:r w:rsidR="0067178C" w:rsidRPr="00761716">
        <w:rPr>
          <w:rFonts w:asciiTheme="minorHAnsi" w:hAnsiTheme="minorHAnsi" w:cstheme="minorHAnsi"/>
          <w:bCs/>
          <w:color w:val="000000"/>
          <w:lang w:val="uk-UA"/>
        </w:rPr>
        <w:t>онсультант з надання експертизи по нормативним документам щодо опортуністичних інфекцій</w:t>
      </w:r>
      <w:r w:rsidR="00CD3306" w:rsidRPr="00761716">
        <w:rPr>
          <w:rFonts w:asciiTheme="minorHAnsi" w:hAnsiTheme="minorHAnsi" w:cstheme="minorHAnsi"/>
          <w:b/>
          <w:color w:val="000000"/>
          <w:lang w:val="uk-UA"/>
        </w:rPr>
        <w:t>».</w:t>
      </w:r>
    </w:p>
    <w:p w14:paraId="04F1CE1B" w14:textId="77777777" w:rsidR="004B5B10" w:rsidRPr="00761716" w:rsidRDefault="004B5B10" w:rsidP="00CD3306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4B7C9D60" w14:textId="33309A35" w:rsidR="00C554DD" w:rsidRPr="00761716" w:rsidRDefault="00CD3306" w:rsidP="00C554DD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761716">
        <w:rPr>
          <w:rFonts w:asciiTheme="minorHAnsi" w:hAnsiTheme="minorHAnsi" w:cstheme="minorHAnsi"/>
          <w:b/>
          <w:color w:val="000000"/>
          <w:lang w:val="uk-UA"/>
        </w:rPr>
        <w:t>Т</w:t>
      </w:r>
      <w:r w:rsidR="00AC2869" w:rsidRPr="00761716">
        <w:rPr>
          <w:rFonts w:asciiTheme="minorHAnsi" w:hAnsiTheme="minorHAnsi" w:cstheme="minorHAnsi"/>
          <w:b/>
          <w:color w:val="000000"/>
          <w:lang w:val="uk-UA"/>
        </w:rPr>
        <w:t>ермін подання документів – до</w:t>
      </w:r>
      <w:r w:rsidR="003E2DD4" w:rsidRPr="003E2DD4">
        <w:rPr>
          <w:rFonts w:asciiTheme="minorHAnsi" w:hAnsiTheme="minorHAnsi" w:cstheme="minorHAnsi"/>
          <w:b/>
          <w:color w:val="000000"/>
        </w:rPr>
        <w:t xml:space="preserve"> 24</w:t>
      </w:r>
      <w:r w:rsidR="003E2DD4">
        <w:rPr>
          <w:rFonts w:asciiTheme="minorHAnsi" w:hAnsiTheme="minorHAnsi" w:cstheme="minorHAnsi"/>
          <w:b/>
          <w:color w:val="000000"/>
          <w:lang w:val="uk-UA"/>
        </w:rPr>
        <w:t xml:space="preserve"> січня </w:t>
      </w:r>
      <w:r w:rsidR="00EA38D4" w:rsidRPr="00761716">
        <w:rPr>
          <w:rFonts w:asciiTheme="minorHAnsi" w:hAnsiTheme="minorHAnsi" w:cstheme="minorHAnsi"/>
          <w:b/>
          <w:color w:val="000000"/>
          <w:lang w:val="uk-UA"/>
        </w:rPr>
        <w:t>202</w:t>
      </w:r>
      <w:r w:rsidR="00C34C90" w:rsidRPr="00761716">
        <w:rPr>
          <w:rFonts w:asciiTheme="minorHAnsi" w:hAnsiTheme="minorHAnsi" w:cstheme="minorHAnsi"/>
          <w:b/>
          <w:color w:val="000000"/>
          <w:lang w:val="uk-UA"/>
        </w:rPr>
        <w:t>3</w:t>
      </w:r>
      <w:r w:rsidRPr="00761716">
        <w:rPr>
          <w:rFonts w:asciiTheme="minorHAnsi" w:hAnsiTheme="minorHAnsi" w:cstheme="minorHAnsi"/>
          <w:b/>
          <w:color w:val="000000"/>
          <w:lang w:val="uk-UA"/>
        </w:rPr>
        <w:t xml:space="preserve"> року</w:t>
      </w:r>
      <w:r w:rsidR="00381FBF" w:rsidRPr="00761716">
        <w:rPr>
          <w:rFonts w:asciiTheme="minorHAnsi" w:hAnsiTheme="minorHAnsi" w:cstheme="minorHAnsi"/>
          <w:b/>
          <w:color w:val="000000"/>
          <w:lang w:val="uk-UA"/>
        </w:rPr>
        <w:t>,</w:t>
      </w:r>
      <w:r w:rsidR="00C554DD" w:rsidRPr="00761716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C554DD" w:rsidRPr="00761716">
        <w:rPr>
          <w:rFonts w:asciiTheme="minorHAnsi" w:hAnsiTheme="minorHAnsi" w:cstheme="minorHAnsi"/>
          <w:color w:val="000000"/>
          <w:lang w:val="uk-UA"/>
        </w:rPr>
        <w:t xml:space="preserve">реєстрація документів </w:t>
      </w:r>
      <w:r w:rsidR="00C554DD" w:rsidRPr="00761716">
        <w:rPr>
          <w:rFonts w:asciiTheme="minorHAnsi" w:hAnsiTheme="minorHAnsi" w:cstheme="minorHAnsi"/>
          <w:color w:val="000000"/>
          <w:lang w:val="uk-UA"/>
        </w:rPr>
        <w:br/>
        <w:t>завершується о 18:00.</w:t>
      </w:r>
    </w:p>
    <w:p w14:paraId="06AE553A" w14:textId="77777777" w:rsidR="00E87BBD" w:rsidRPr="00761716" w:rsidRDefault="00E87BBD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69085461" w14:textId="77777777" w:rsidR="00CD3306" w:rsidRPr="00761716" w:rsidRDefault="00CD3306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761716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F9A03EC" w14:textId="77777777" w:rsidR="00EF03AD" w:rsidRPr="00761716" w:rsidRDefault="00EF03AD" w:rsidP="00E434CE">
      <w:pPr>
        <w:jc w:val="both"/>
        <w:rPr>
          <w:rFonts w:asciiTheme="minorHAnsi" w:hAnsiTheme="minorHAnsi" w:cstheme="minorHAnsi"/>
          <w:color w:val="000000"/>
        </w:rPr>
      </w:pPr>
    </w:p>
    <w:p w14:paraId="52956A25" w14:textId="77777777" w:rsidR="00DF3663" w:rsidRPr="00761716" w:rsidRDefault="00CD3306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  <w:bookmarkStart w:id="1" w:name="_Hlk73516853"/>
      <w:r w:rsidRPr="00761716">
        <w:rPr>
          <w:rFonts w:asciiTheme="minorHAnsi" w:hAnsiTheme="minorHAnsi" w:cstheme="minorHAnsi"/>
          <w:color w:val="000000"/>
          <w:lang w:val="uk-UA"/>
        </w:rPr>
        <w:t>Державна установа «Центр громадського здоров’я Міністер</w:t>
      </w:r>
      <w:r w:rsidR="0047613C" w:rsidRPr="00761716">
        <w:rPr>
          <w:rFonts w:asciiTheme="minorHAnsi" w:hAnsiTheme="minorHAnsi" w:cstheme="minorHAnsi"/>
          <w:color w:val="000000"/>
          <w:lang w:val="uk-UA"/>
        </w:rPr>
        <w:t xml:space="preserve">ства охорони здоров’я України» </w:t>
      </w:r>
      <w:r w:rsidRPr="00761716">
        <w:rPr>
          <w:rFonts w:asciiTheme="minorHAnsi" w:hAnsiTheme="minorHAnsi" w:cstheme="minorHAns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761716">
        <w:rPr>
          <w:rFonts w:asciiTheme="minorHAnsi" w:hAnsiTheme="minorHAnsi" w:cstheme="minorHAnsi"/>
          <w:color w:val="000000"/>
          <w:lang w:val="uk-UA"/>
        </w:rPr>
        <w:t>конкурс</w:t>
      </w:r>
      <w:r w:rsidRPr="00761716">
        <w:rPr>
          <w:rFonts w:asciiTheme="minorHAnsi" w:hAnsiTheme="minorHAnsi" w:cstheme="minorHAnsi"/>
          <w:color w:val="000000"/>
          <w:lang w:val="uk-UA"/>
        </w:rPr>
        <w:t>, скасувати конкурс</w:t>
      </w:r>
      <w:r w:rsidR="00C2706C" w:rsidRPr="00761716">
        <w:rPr>
          <w:rFonts w:asciiTheme="minorHAnsi" w:hAnsiTheme="minorHAnsi" w:cstheme="minorHAnsi"/>
          <w:color w:val="000000"/>
          <w:lang w:val="uk-UA"/>
        </w:rPr>
        <w:t xml:space="preserve">, </w:t>
      </w:r>
      <w:r w:rsidRPr="00761716">
        <w:rPr>
          <w:rFonts w:asciiTheme="minorHAnsi" w:hAnsiTheme="minorHAnsi" w:cstheme="minorHAnsi"/>
          <w:color w:val="000000"/>
          <w:lang w:val="uk-UA"/>
        </w:rPr>
        <w:t xml:space="preserve">запропонувати </w:t>
      </w:r>
      <w:r w:rsidR="00C2706C" w:rsidRPr="00761716">
        <w:rPr>
          <w:rFonts w:asciiTheme="minorHAnsi" w:hAnsiTheme="minorHAnsi" w:cstheme="minorHAnsi"/>
          <w:color w:val="000000"/>
          <w:lang w:val="uk-UA"/>
        </w:rPr>
        <w:t>договір</w:t>
      </w:r>
      <w:r w:rsidRPr="00761716">
        <w:rPr>
          <w:rFonts w:asciiTheme="minorHAnsi" w:hAnsiTheme="minorHAnsi" w:cstheme="minorHAnsi"/>
          <w:color w:val="000000"/>
          <w:lang w:val="uk-UA"/>
        </w:rPr>
        <w:t xml:space="preserve"> з іншою тривалістю</w:t>
      </w:r>
      <w:bookmarkEnd w:id="1"/>
      <w:r w:rsidR="00EF03AD" w:rsidRPr="00761716">
        <w:rPr>
          <w:rFonts w:asciiTheme="minorHAnsi" w:hAnsiTheme="minorHAnsi" w:cstheme="minorHAnsi"/>
          <w:color w:val="000000"/>
          <w:lang w:val="uk-UA"/>
        </w:rPr>
        <w:t>.</w:t>
      </w:r>
    </w:p>
    <w:p w14:paraId="4915FF8F" w14:textId="77777777" w:rsidR="00F45645" w:rsidRPr="00761716" w:rsidRDefault="00F45645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</w:p>
    <w:sectPr w:rsidR="00F45645" w:rsidRPr="00761716" w:rsidSect="005147E6">
      <w:pgSz w:w="11906" w:h="16838"/>
      <w:pgMar w:top="851" w:right="720" w:bottom="568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altName w:val="MT Extra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altName w:val="Lucidasans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D7861"/>
    <w:multiLevelType w:val="hybridMultilevel"/>
    <w:tmpl w:val="FD62544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BA7185"/>
    <w:multiLevelType w:val="hybridMultilevel"/>
    <w:tmpl w:val="D79ACD72"/>
    <w:lvl w:ilvl="0" w:tplc="1F4C1C38">
      <w:start w:val="1"/>
      <w:numFmt w:val="decimal"/>
      <w:lvlText w:val="%1."/>
      <w:lvlJc w:val="left"/>
      <w:pPr>
        <w:ind w:left="1084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4" w:hanging="360"/>
      </w:pPr>
    </w:lvl>
    <w:lvl w:ilvl="2" w:tplc="0422001B" w:tentative="1">
      <w:start w:val="1"/>
      <w:numFmt w:val="lowerRoman"/>
      <w:lvlText w:val="%3."/>
      <w:lvlJc w:val="right"/>
      <w:pPr>
        <w:ind w:left="2524" w:hanging="180"/>
      </w:pPr>
    </w:lvl>
    <w:lvl w:ilvl="3" w:tplc="0422000F" w:tentative="1">
      <w:start w:val="1"/>
      <w:numFmt w:val="decimal"/>
      <w:lvlText w:val="%4."/>
      <w:lvlJc w:val="left"/>
      <w:pPr>
        <w:ind w:left="3244" w:hanging="360"/>
      </w:pPr>
    </w:lvl>
    <w:lvl w:ilvl="4" w:tplc="04220019" w:tentative="1">
      <w:start w:val="1"/>
      <w:numFmt w:val="lowerLetter"/>
      <w:lvlText w:val="%5."/>
      <w:lvlJc w:val="left"/>
      <w:pPr>
        <w:ind w:left="3964" w:hanging="360"/>
      </w:pPr>
    </w:lvl>
    <w:lvl w:ilvl="5" w:tplc="0422001B" w:tentative="1">
      <w:start w:val="1"/>
      <w:numFmt w:val="lowerRoman"/>
      <w:lvlText w:val="%6."/>
      <w:lvlJc w:val="right"/>
      <w:pPr>
        <w:ind w:left="4684" w:hanging="180"/>
      </w:pPr>
    </w:lvl>
    <w:lvl w:ilvl="6" w:tplc="0422000F" w:tentative="1">
      <w:start w:val="1"/>
      <w:numFmt w:val="decimal"/>
      <w:lvlText w:val="%7."/>
      <w:lvlJc w:val="left"/>
      <w:pPr>
        <w:ind w:left="5404" w:hanging="360"/>
      </w:pPr>
    </w:lvl>
    <w:lvl w:ilvl="7" w:tplc="04220019" w:tentative="1">
      <w:start w:val="1"/>
      <w:numFmt w:val="lowerLetter"/>
      <w:lvlText w:val="%8."/>
      <w:lvlJc w:val="left"/>
      <w:pPr>
        <w:ind w:left="6124" w:hanging="360"/>
      </w:pPr>
    </w:lvl>
    <w:lvl w:ilvl="8" w:tplc="0422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5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CA570E"/>
    <w:multiLevelType w:val="hybridMultilevel"/>
    <w:tmpl w:val="B3B00E9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EA16F0"/>
    <w:multiLevelType w:val="hybridMultilevel"/>
    <w:tmpl w:val="77B4C0C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3358CC"/>
    <w:multiLevelType w:val="hybridMultilevel"/>
    <w:tmpl w:val="850C8B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1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5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2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5B0F35"/>
    <w:multiLevelType w:val="hybridMultilevel"/>
    <w:tmpl w:val="D736E9AC"/>
    <w:lvl w:ilvl="0" w:tplc="9DFAEE0C">
      <w:start w:val="1"/>
      <w:numFmt w:val="decimal"/>
      <w:lvlText w:val="%1."/>
      <w:lvlJc w:val="left"/>
      <w:pPr>
        <w:ind w:left="1414" w:hanging="69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4" w:hanging="360"/>
      </w:pPr>
    </w:lvl>
    <w:lvl w:ilvl="2" w:tplc="0422001B" w:tentative="1">
      <w:start w:val="1"/>
      <w:numFmt w:val="lowerRoman"/>
      <w:lvlText w:val="%3."/>
      <w:lvlJc w:val="right"/>
      <w:pPr>
        <w:ind w:left="2524" w:hanging="180"/>
      </w:pPr>
    </w:lvl>
    <w:lvl w:ilvl="3" w:tplc="0422000F" w:tentative="1">
      <w:start w:val="1"/>
      <w:numFmt w:val="decimal"/>
      <w:lvlText w:val="%4."/>
      <w:lvlJc w:val="left"/>
      <w:pPr>
        <w:ind w:left="3244" w:hanging="360"/>
      </w:pPr>
    </w:lvl>
    <w:lvl w:ilvl="4" w:tplc="04220019" w:tentative="1">
      <w:start w:val="1"/>
      <w:numFmt w:val="lowerLetter"/>
      <w:lvlText w:val="%5."/>
      <w:lvlJc w:val="left"/>
      <w:pPr>
        <w:ind w:left="3964" w:hanging="360"/>
      </w:pPr>
    </w:lvl>
    <w:lvl w:ilvl="5" w:tplc="0422001B" w:tentative="1">
      <w:start w:val="1"/>
      <w:numFmt w:val="lowerRoman"/>
      <w:lvlText w:val="%6."/>
      <w:lvlJc w:val="right"/>
      <w:pPr>
        <w:ind w:left="4684" w:hanging="180"/>
      </w:pPr>
    </w:lvl>
    <w:lvl w:ilvl="6" w:tplc="0422000F" w:tentative="1">
      <w:start w:val="1"/>
      <w:numFmt w:val="decimal"/>
      <w:lvlText w:val="%7."/>
      <w:lvlJc w:val="left"/>
      <w:pPr>
        <w:ind w:left="5404" w:hanging="360"/>
      </w:pPr>
    </w:lvl>
    <w:lvl w:ilvl="7" w:tplc="04220019" w:tentative="1">
      <w:start w:val="1"/>
      <w:numFmt w:val="lowerLetter"/>
      <w:lvlText w:val="%8."/>
      <w:lvlJc w:val="left"/>
      <w:pPr>
        <w:ind w:left="6124" w:hanging="360"/>
      </w:pPr>
    </w:lvl>
    <w:lvl w:ilvl="8" w:tplc="0422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26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EA26B09"/>
    <w:multiLevelType w:val="hybridMultilevel"/>
    <w:tmpl w:val="46A45416"/>
    <w:lvl w:ilvl="0" w:tplc="CF5CA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14770570">
    <w:abstractNumId w:val="28"/>
  </w:num>
  <w:num w:numId="2" w16cid:durableId="1849174837">
    <w:abstractNumId w:val="19"/>
  </w:num>
  <w:num w:numId="3" w16cid:durableId="1073619766">
    <w:abstractNumId w:val="2"/>
  </w:num>
  <w:num w:numId="4" w16cid:durableId="979113917">
    <w:abstractNumId w:val="16"/>
  </w:num>
  <w:num w:numId="5" w16cid:durableId="1197736502">
    <w:abstractNumId w:val="23"/>
  </w:num>
  <w:num w:numId="6" w16cid:durableId="638532558">
    <w:abstractNumId w:val="5"/>
  </w:num>
  <w:num w:numId="7" w16cid:durableId="1679959434">
    <w:abstractNumId w:val="11"/>
  </w:num>
  <w:num w:numId="8" w16cid:durableId="1288465557">
    <w:abstractNumId w:val="20"/>
  </w:num>
  <w:num w:numId="9" w16cid:durableId="1249195092">
    <w:abstractNumId w:val="18"/>
  </w:num>
  <w:num w:numId="10" w16cid:durableId="1673877825">
    <w:abstractNumId w:val="17"/>
  </w:num>
  <w:num w:numId="11" w16cid:durableId="174463213">
    <w:abstractNumId w:val="27"/>
  </w:num>
  <w:num w:numId="12" w16cid:durableId="1103188511">
    <w:abstractNumId w:val="24"/>
  </w:num>
  <w:num w:numId="13" w16cid:durableId="143011946">
    <w:abstractNumId w:val="22"/>
  </w:num>
  <w:num w:numId="14" w16cid:durableId="269246847">
    <w:abstractNumId w:val="0"/>
  </w:num>
  <w:num w:numId="15" w16cid:durableId="1644459178">
    <w:abstractNumId w:val="3"/>
  </w:num>
  <w:num w:numId="16" w16cid:durableId="583761744">
    <w:abstractNumId w:val="26"/>
  </w:num>
  <w:num w:numId="17" w16cid:durableId="892346257">
    <w:abstractNumId w:val="7"/>
  </w:num>
  <w:num w:numId="18" w16cid:durableId="1576552350">
    <w:abstractNumId w:val="12"/>
  </w:num>
  <w:num w:numId="19" w16cid:durableId="224343998">
    <w:abstractNumId w:val="14"/>
  </w:num>
  <w:num w:numId="20" w16cid:durableId="182331115">
    <w:abstractNumId w:val="21"/>
  </w:num>
  <w:num w:numId="21" w16cid:durableId="80222783">
    <w:abstractNumId w:val="10"/>
  </w:num>
  <w:num w:numId="22" w16cid:durableId="968124980">
    <w:abstractNumId w:val="15"/>
  </w:num>
  <w:num w:numId="23" w16cid:durableId="796070932">
    <w:abstractNumId w:val="13"/>
  </w:num>
  <w:num w:numId="24" w16cid:durableId="277194">
    <w:abstractNumId w:val="4"/>
  </w:num>
  <w:num w:numId="25" w16cid:durableId="2126536821">
    <w:abstractNumId w:val="25"/>
  </w:num>
  <w:num w:numId="26" w16cid:durableId="1601983093">
    <w:abstractNumId w:val="9"/>
  </w:num>
  <w:num w:numId="27" w16cid:durableId="782069738">
    <w:abstractNumId w:val="29"/>
  </w:num>
  <w:num w:numId="28" w16cid:durableId="35084544">
    <w:abstractNumId w:val="8"/>
  </w:num>
  <w:num w:numId="29" w16cid:durableId="1265503562">
    <w:abstractNumId w:val="1"/>
  </w:num>
  <w:num w:numId="30" w16cid:durableId="1745391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613A1"/>
    <w:rsid w:val="00070A9A"/>
    <w:rsid w:val="00074F54"/>
    <w:rsid w:val="00083DB2"/>
    <w:rsid w:val="00093C49"/>
    <w:rsid w:val="00096094"/>
    <w:rsid w:val="000F2CF3"/>
    <w:rsid w:val="00122708"/>
    <w:rsid w:val="00141133"/>
    <w:rsid w:val="0014234D"/>
    <w:rsid w:val="0014249E"/>
    <w:rsid w:val="00146B16"/>
    <w:rsid w:val="00151D28"/>
    <w:rsid w:val="001545C8"/>
    <w:rsid w:val="00155822"/>
    <w:rsid w:val="00163EA1"/>
    <w:rsid w:val="00165940"/>
    <w:rsid w:val="00181515"/>
    <w:rsid w:val="001B69F6"/>
    <w:rsid w:val="001B744D"/>
    <w:rsid w:val="001C09EA"/>
    <w:rsid w:val="001C7B63"/>
    <w:rsid w:val="001D307B"/>
    <w:rsid w:val="001D5072"/>
    <w:rsid w:val="00201820"/>
    <w:rsid w:val="00201EED"/>
    <w:rsid w:val="0024000B"/>
    <w:rsid w:val="00252AA1"/>
    <w:rsid w:val="00260827"/>
    <w:rsid w:val="00260F9E"/>
    <w:rsid w:val="002615E7"/>
    <w:rsid w:val="002618C5"/>
    <w:rsid w:val="002626B3"/>
    <w:rsid w:val="002643CE"/>
    <w:rsid w:val="00282058"/>
    <w:rsid w:val="0029043A"/>
    <w:rsid w:val="002916AB"/>
    <w:rsid w:val="00295A2C"/>
    <w:rsid w:val="00296AFA"/>
    <w:rsid w:val="002B0A04"/>
    <w:rsid w:val="002C08F5"/>
    <w:rsid w:val="002C77E6"/>
    <w:rsid w:val="002D3AE2"/>
    <w:rsid w:val="002E702A"/>
    <w:rsid w:val="0033608E"/>
    <w:rsid w:val="003451F2"/>
    <w:rsid w:val="00372D82"/>
    <w:rsid w:val="0037760D"/>
    <w:rsid w:val="00381FBF"/>
    <w:rsid w:val="003855DD"/>
    <w:rsid w:val="003C1AB1"/>
    <w:rsid w:val="003E0074"/>
    <w:rsid w:val="003E0E1F"/>
    <w:rsid w:val="003E2DD4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47E6"/>
    <w:rsid w:val="00516BDD"/>
    <w:rsid w:val="00546C9B"/>
    <w:rsid w:val="0055375E"/>
    <w:rsid w:val="00555CFA"/>
    <w:rsid w:val="00565075"/>
    <w:rsid w:val="005734AB"/>
    <w:rsid w:val="00586CF9"/>
    <w:rsid w:val="00586FD9"/>
    <w:rsid w:val="0059406F"/>
    <w:rsid w:val="00596803"/>
    <w:rsid w:val="005B5D79"/>
    <w:rsid w:val="005B6B25"/>
    <w:rsid w:val="005E1AEC"/>
    <w:rsid w:val="005E28CD"/>
    <w:rsid w:val="005F0FE8"/>
    <w:rsid w:val="005F41BC"/>
    <w:rsid w:val="005F636B"/>
    <w:rsid w:val="00607B83"/>
    <w:rsid w:val="0067178C"/>
    <w:rsid w:val="006A0C63"/>
    <w:rsid w:val="006A1712"/>
    <w:rsid w:val="006B07B2"/>
    <w:rsid w:val="006B0D1C"/>
    <w:rsid w:val="006E257D"/>
    <w:rsid w:val="00707637"/>
    <w:rsid w:val="00712E9C"/>
    <w:rsid w:val="00714A87"/>
    <w:rsid w:val="00721083"/>
    <w:rsid w:val="00722EAB"/>
    <w:rsid w:val="00723120"/>
    <w:rsid w:val="007316EA"/>
    <w:rsid w:val="00731DAE"/>
    <w:rsid w:val="00743D3C"/>
    <w:rsid w:val="007501FE"/>
    <w:rsid w:val="00750AF2"/>
    <w:rsid w:val="00751782"/>
    <w:rsid w:val="00761716"/>
    <w:rsid w:val="00772569"/>
    <w:rsid w:val="00776231"/>
    <w:rsid w:val="007863A4"/>
    <w:rsid w:val="007B0DA1"/>
    <w:rsid w:val="007C31A7"/>
    <w:rsid w:val="007D4903"/>
    <w:rsid w:val="007E1E23"/>
    <w:rsid w:val="007E7F12"/>
    <w:rsid w:val="007F2D56"/>
    <w:rsid w:val="007F7E9E"/>
    <w:rsid w:val="00803B1A"/>
    <w:rsid w:val="00803C7A"/>
    <w:rsid w:val="00811552"/>
    <w:rsid w:val="008265BA"/>
    <w:rsid w:val="008435DC"/>
    <w:rsid w:val="0085442B"/>
    <w:rsid w:val="00861BDD"/>
    <w:rsid w:val="00863F80"/>
    <w:rsid w:val="008650C4"/>
    <w:rsid w:val="008677B3"/>
    <w:rsid w:val="00885AF1"/>
    <w:rsid w:val="00892E9B"/>
    <w:rsid w:val="00896E6B"/>
    <w:rsid w:val="008A01C9"/>
    <w:rsid w:val="008A636E"/>
    <w:rsid w:val="008C03A4"/>
    <w:rsid w:val="008C6DD9"/>
    <w:rsid w:val="008D54E7"/>
    <w:rsid w:val="00955CA7"/>
    <w:rsid w:val="00957B89"/>
    <w:rsid w:val="00970D04"/>
    <w:rsid w:val="009A61C4"/>
    <w:rsid w:val="009C32DC"/>
    <w:rsid w:val="00A04A59"/>
    <w:rsid w:val="00A0658C"/>
    <w:rsid w:val="00A10171"/>
    <w:rsid w:val="00A153EA"/>
    <w:rsid w:val="00A2215F"/>
    <w:rsid w:val="00A279F0"/>
    <w:rsid w:val="00A4376E"/>
    <w:rsid w:val="00A51240"/>
    <w:rsid w:val="00A67BB7"/>
    <w:rsid w:val="00A725CB"/>
    <w:rsid w:val="00AA3858"/>
    <w:rsid w:val="00AC2869"/>
    <w:rsid w:val="00AD18B4"/>
    <w:rsid w:val="00AE4D66"/>
    <w:rsid w:val="00B02CE0"/>
    <w:rsid w:val="00B0321E"/>
    <w:rsid w:val="00B1257C"/>
    <w:rsid w:val="00B17E1D"/>
    <w:rsid w:val="00B23AAE"/>
    <w:rsid w:val="00B23F6A"/>
    <w:rsid w:val="00B400FE"/>
    <w:rsid w:val="00B4291A"/>
    <w:rsid w:val="00B53CC6"/>
    <w:rsid w:val="00B57FDF"/>
    <w:rsid w:val="00B82682"/>
    <w:rsid w:val="00B93A57"/>
    <w:rsid w:val="00BC7FE5"/>
    <w:rsid w:val="00BE5262"/>
    <w:rsid w:val="00BF0D10"/>
    <w:rsid w:val="00BF3DD0"/>
    <w:rsid w:val="00BF642E"/>
    <w:rsid w:val="00C00CAF"/>
    <w:rsid w:val="00C04CC3"/>
    <w:rsid w:val="00C2706C"/>
    <w:rsid w:val="00C34C90"/>
    <w:rsid w:val="00C4771B"/>
    <w:rsid w:val="00C52B49"/>
    <w:rsid w:val="00C554DD"/>
    <w:rsid w:val="00C649F6"/>
    <w:rsid w:val="00C64D1C"/>
    <w:rsid w:val="00C65FA7"/>
    <w:rsid w:val="00C75B85"/>
    <w:rsid w:val="00C83212"/>
    <w:rsid w:val="00C954C2"/>
    <w:rsid w:val="00C9632A"/>
    <w:rsid w:val="00CA0EAD"/>
    <w:rsid w:val="00CA50C1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6345D"/>
    <w:rsid w:val="00D818DA"/>
    <w:rsid w:val="00D81EF4"/>
    <w:rsid w:val="00D9532A"/>
    <w:rsid w:val="00DB1F9C"/>
    <w:rsid w:val="00DC6B79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A38D4"/>
    <w:rsid w:val="00EB60E5"/>
    <w:rsid w:val="00EC49E6"/>
    <w:rsid w:val="00ED42F0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D56B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881C8"/>
  <w15:docId w15:val="{9F0FD54B-E48D-4726-9326-3E2ED7A98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Шрифт абзацу за промовчанням1"/>
    <w:uiPriority w:val="1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1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10">
    <w:name w:val="Неразрешенное упоминание1"/>
    <w:basedOn w:val="a0"/>
    <w:uiPriority w:val="99"/>
    <w:semiHidden/>
    <w:unhideWhenUsed/>
    <w:rsid w:val="00AA3858"/>
    <w:rPr>
      <w:color w:val="605E5C"/>
      <w:shd w:val="clear" w:color="auto" w:fill="E1DFDD"/>
    </w:rPr>
  </w:style>
  <w:style w:type="paragraph" w:customStyle="1" w:styleId="m6105907562311680117gmail-msolistparagraph">
    <w:name w:val="m_6105907562311680117gmail-msolistparagraph"/>
    <w:basedOn w:val="a"/>
    <w:rsid w:val="00D81EF4"/>
    <w:pPr>
      <w:spacing w:before="100" w:beforeAutospacing="1" w:after="100" w:afterAutospacing="1"/>
    </w:pPr>
  </w:style>
  <w:style w:type="paragraph" w:styleId="af1">
    <w:name w:val="No Spacing"/>
    <w:uiPriority w:val="1"/>
    <w:qFormat/>
    <w:rsid w:val="00D81EF4"/>
    <w:rPr>
      <w:rFonts w:ascii="Times New Roman" w:eastAsia="Times New Roman" w:hAnsi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F689DA-878F-4C1C-AC7E-52BFEA15F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71</Words>
  <Characters>1181</Characters>
  <Application>Microsoft Office Word</Application>
  <DocSecurity>0</DocSecurity>
  <Lines>9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i.dringova</cp:lastModifiedBy>
  <cp:revision>3</cp:revision>
  <cp:lastPrinted>2018-06-21T06:49:00Z</cp:lastPrinted>
  <dcterms:created xsi:type="dcterms:W3CDTF">2023-01-17T14:55:00Z</dcterms:created>
  <dcterms:modified xsi:type="dcterms:W3CDTF">2023-01-17T14:55:00Z</dcterms:modified>
</cp:coreProperties>
</file>